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2803" w:rsidRDefault="00B10375">
      <w:r w:rsidRPr="00B10375">
        <w:rPr>
          <w:noProof/>
          <w:color w:val="000000" w:themeColor="text1"/>
          <w:lang w:eastAsia="et-EE"/>
        </w:rPr>
        <mc:AlternateContent>
          <mc:Choice Requires="wpc">
            <w:drawing>
              <wp:inline distT="0" distB="0" distL="0" distR="0">
                <wp:extent cx="13258800" cy="13458190"/>
                <wp:effectExtent l="0" t="0" r="0" b="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3" name="Rectangle 3"/>
                        <wps:cNvSpPr/>
                        <wps:spPr>
                          <a:xfrm>
                            <a:off x="141219" y="201599"/>
                            <a:ext cx="12912725" cy="1028700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171448" y="1371600"/>
                            <a:ext cx="12922251" cy="7905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C13583" w:rsidRPr="00C13583" w:rsidRDefault="005911F4" w:rsidP="00C13583">
                              <w:pPr>
                                <w:rPr>
                                  <w:color w:val="000000" w:themeColor="text1"/>
                                  <w:sz w:val="32"/>
                                  <w:szCs w:val="32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:sz w:val="32"/>
                                  <w:szCs w:val="32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TITLE</w:t>
                              </w:r>
                              <w:r w:rsidR="00C13583">
                                <w:rPr>
                                  <w:color w:val="000000" w:themeColor="text1"/>
                                  <w:sz w:val="32"/>
                                  <w:szCs w:val="32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ab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152400" y="3113700"/>
                            <a:ext cx="12954000" cy="7905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C13583" w:rsidRPr="00C13583" w:rsidRDefault="005911F4" w:rsidP="00C13583">
                              <w:pPr>
                                <w:rPr>
                                  <w:color w:val="000000" w:themeColor="text1"/>
                                  <w:sz w:val="32"/>
                                  <w:szCs w:val="32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:sz w:val="32"/>
                                  <w:szCs w:val="32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CURRICULUM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171450" y="2238375"/>
                            <a:ext cx="12922250" cy="7905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C13583" w:rsidRPr="00C13583" w:rsidRDefault="005911F4" w:rsidP="005911F4">
                              <w:pPr>
                                <w:tabs>
                                  <w:tab w:val="left" w:pos="16727"/>
                                </w:tabs>
                                <w:rPr>
                                  <w:color w:val="000000" w:themeColor="text1"/>
                                  <w:sz w:val="32"/>
                                  <w:szCs w:val="32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:sz w:val="32"/>
                                  <w:szCs w:val="32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AUTHOR OF THE THESIS</w:t>
                              </w:r>
                              <w:r>
                                <w:rPr>
                                  <w:color w:val="000000" w:themeColor="text1"/>
                                  <w:sz w:val="32"/>
                                  <w:szCs w:val="32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ab/>
                                <w:t>SUPERVISOR</w:t>
                              </w:r>
                              <w:r w:rsidR="00C13583">
                                <w:rPr>
                                  <w:color w:val="000000" w:themeColor="text1"/>
                                  <w:sz w:val="32"/>
                                  <w:szCs w:val="32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ctangle 11"/>
                        <wps:cNvSpPr/>
                        <wps:spPr>
                          <a:xfrm>
                            <a:off x="171448" y="3994149"/>
                            <a:ext cx="4349752" cy="5553076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03633C" w:rsidRPr="0003633C" w:rsidRDefault="005911F4" w:rsidP="0003633C">
                              <w:pPr>
                                <w:jc w:val="center"/>
                                <w:rPr>
                                  <w:color w:val="000000" w:themeColor="text1"/>
                                  <w:sz w:val="32"/>
                                  <w:szCs w:val="32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:sz w:val="32"/>
                                  <w:szCs w:val="32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PURPOSE AND TASKS OF MASTER’E THESI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4572000" y="3994150"/>
                            <a:ext cx="4266225" cy="5553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03633C" w:rsidRPr="0003633C" w:rsidRDefault="005911F4" w:rsidP="0003633C">
                              <w:pPr>
                                <w:jc w:val="center"/>
                                <w:rPr>
                                  <w:color w:val="000000" w:themeColor="text1"/>
                                  <w:sz w:val="32"/>
                                  <w:szCs w:val="32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:sz w:val="32"/>
                                  <w:szCs w:val="32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DESCRIPTION OF THE MASTER’S THESI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8902700" y="3994150"/>
                            <a:ext cx="4197349" cy="5553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03633C" w:rsidRPr="0003633C" w:rsidRDefault="005911F4" w:rsidP="0003633C">
                              <w:pPr>
                                <w:jc w:val="center"/>
                                <w:rPr>
                                  <w:color w:val="000000" w:themeColor="text1"/>
                                  <w:sz w:val="32"/>
                                  <w:szCs w:val="32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:sz w:val="32"/>
                                  <w:szCs w:val="32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RESULTS OF </w:t>
                              </w:r>
                              <w:bookmarkStart w:id="0" w:name="_GoBack"/>
                              <w:bookmarkEnd w:id="0"/>
                              <w:r>
                                <w:rPr>
                                  <w:color w:val="000000" w:themeColor="text1"/>
                                  <w:sz w:val="32"/>
                                  <w:szCs w:val="32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MASTER’S THESI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7464" y="219756"/>
                            <a:ext cx="1545434" cy="957037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id="Canvas 2" o:spid="_x0000_s1026" editas="canvas" style="width:1044pt;height:1059.7pt;mso-position-horizontal-relative:char;mso-position-vertical-relative:line" coordsize="132588,13458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132588;height:134581;visibility:visible;mso-wrap-style:square">
                  <v:fill o:detectmouseclick="t"/>
                  <v:path o:connecttype="none"/>
                </v:shape>
                <v:rect id="Rectangle 3" o:spid="_x0000_s1028" style="position:absolute;left:1412;top:2015;width:129127;height:102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" filled="f" strokecolor="#1f4d78 [1604]" strokeweight="1pt"/>
                <v:rect id="Rectangle 8" o:spid="_x0000_s1029" style="position:absolute;left:1714;top:13716;width:129222;height:79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" filled="f" strokecolor="#1f4d78 [1604]" strokeweight="1pt">
                  <v:textbox>
                    <w:txbxContent>
                      <w:p w:rsidR="00C13583" w:rsidRPr="00C13583" w:rsidRDefault="005911F4" w:rsidP="00C13583">
                        <w:pPr>
                          <w:rPr>
                            <w:color w:val="000000" w:themeColor="text1"/>
                            <w:sz w:val="32"/>
                            <w:szCs w:val="32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:sz w:val="32"/>
                            <w:szCs w:val="32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TITLE</w:t>
                        </w:r>
                        <w:r w:rsidR="00C13583">
                          <w:rPr>
                            <w:color w:val="000000" w:themeColor="text1"/>
                            <w:sz w:val="32"/>
                            <w:szCs w:val="32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ab/>
                        </w:r>
                      </w:p>
                    </w:txbxContent>
                  </v:textbox>
                </v:rect>
                <v:rect id="Rectangle 9" o:spid="_x0000_s1030" style="position:absolute;left:1524;top:31137;width:129540;height:79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" filled="f" strokecolor="#1f4d78 [1604]" strokeweight="1pt">
                  <v:textbox>
                    <w:txbxContent>
                      <w:p w:rsidR="00C13583" w:rsidRPr="00C13583" w:rsidRDefault="005911F4" w:rsidP="00C13583">
                        <w:pPr>
                          <w:rPr>
                            <w:color w:val="000000" w:themeColor="text1"/>
                            <w:sz w:val="32"/>
                            <w:szCs w:val="32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:sz w:val="32"/>
                            <w:szCs w:val="32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CURRICULUM</w:t>
                        </w:r>
                      </w:p>
                    </w:txbxContent>
                  </v:textbox>
                </v:rect>
                <v:rect id="Rectangle 10" o:spid="_x0000_s1031" style="position:absolute;left:1714;top:22383;width:129223;height:79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" filled="f" strokecolor="#1f4d78 [1604]" strokeweight="1pt">
                  <v:textbox>
                    <w:txbxContent>
                      <w:p w:rsidR="00C13583" w:rsidRPr="00C13583" w:rsidRDefault="005911F4" w:rsidP="005911F4">
                        <w:pPr>
                          <w:tabs>
                            <w:tab w:val="left" w:pos="16727"/>
                          </w:tabs>
                          <w:rPr>
                            <w:color w:val="000000" w:themeColor="text1"/>
                            <w:sz w:val="32"/>
                            <w:szCs w:val="32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:sz w:val="32"/>
                            <w:szCs w:val="32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AUTHOR OF THE THESIS</w:t>
                        </w:r>
                        <w:r>
                          <w:rPr>
                            <w:color w:val="000000" w:themeColor="text1"/>
                            <w:sz w:val="32"/>
                            <w:szCs w:val="32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ab/>
                          <w:t>SUPERVISOR</w:t>
                        </w:r>
                        <w:r w:rsidR="00C13583">
                          <w:rPr>
                            <w:color w:val="000000" w:themeColor="text1"/>
                            <w:sz w:val="32"/>
                            <w:szCs w:val="32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1" o:spid="_x0000_s1032" style="position:absolute;left:1714;top:39941;width:43498;height:555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" filled="f" strokecolor="#1f4d78 [1604]" strokeweight="1pt">
                  <v:textbox>
                    <w:txbxContent>
                      <w:p w:rsidR="0003633C" w:rsidRPr="0003633C" w:rsidRDefault="005911F4" w:rsidP="0003633C">
                        <w:pPr>
                          <w:jc w:val="center"/>
                          <w:rPr>
                            <w:color w:val="000000" w:themeColor="text1"/>
                            <w:sz w:val="32"/>
                            <w:szCs w:val="32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:sz w:val="32"/>
                            <w:szCs w:val="32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PURPOSE AND TASKS OF MASTER’E THESIS</w:t>
                        </w:r>
                      </w:p>
                    </w:txbxContent>
                  </v:textbox>
                </v:rect>
                <v:rect id="Rectangle 15" o:spid="_x0000_s1033" style="position:absolute;left:45720;top:39941;width:42662;height:555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" filled="f" strokecolor="#1f4d78 [1604]" strokeweight="1pt">
                  <v:textbox>
                    <w:txbxContent>
                      <w:p w:rsidR="0003633C" w:rsidRPr="0003633C" w:rsidRDefault="005911F4" w:rsidP="0003633C">
                        <w:pPr>
                          <w:jc w:val="center"/>
                          <w:rPr>
                            <w:color w:val="000000" w:themeColor="text1"/>
                            <w:sz w:val="32"/>
                            <w:szCs w:val="32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:sz w:val="32"/>
                            <w:szCs w:val="32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DESCRIPTION OF THE MASTER’S THESIS</w:t>
                        </w:r>
                      </w:p>
                    </w:txbxContent>
                  </v:textbox>
                </v:rect>
                <v:rect id="Rectangle 16" o:spid="_x0000_s1034" style="position:absolute;left:89027;top:39941;width:41973;height:555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" filled="f" strokecolor="#1f4d78 [1604]" strokeweight="1pt">
                  <v:textbox>
                    <w:txbxContent>
                      <w:p w:rsidR="0003633C" w:rsidRPr="0003633C" w:rsidRDefault="005911F4" w:rsidP="0003633C">
                        <w:pPr>
                          <w:jc w:val="center"/>
                          <w:rPr>
                            <w:color w:val="000000" w:themeColor="text1"/>
                            <w:sz w:val="32"/>
                            <w:szCs w:val="32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:sz w:val="32"/>
                            <w:szCs w:val="32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 xml:space="preserve">RESULTS OF </w:t>
                        </w:r>
                        <w:bookmarkStart w:id="1" w:name="_GoBack"/>
                        <w:bookmarkEnd w:id="1"/>
                        <w:r>
                          <w:rPr>
                            <w:color w:val="000000" w:themeColor="text1"/>
                            <w:sz w:val="32"/>
                            <w:szCs w:val="32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MASTER’S THESIS</w:t>
                        </w:r>
                      </w:p>
                    </w:txbxContent>
                  </v:textbox>
                </v:rect>
                <v:shape id="Picture 12" o:spid="_x0000_s1035" type="#_x0000_t75" style="position:absolute;left:2674;top:2197;width:15454;height:95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">
                  <v:imagedata r:id="rId6" o:title=""/>
                </v:shape>
                <w10:anchorlock/>
              </v:group>
            </w:pict>
          </mc:Fallback>
        </mc:AlternateContent>
      </w:r>
    </w:p>
    <w:sectPr w:rsidR="00002803" w:rsidSect="0003633C">
      <w:pgSz w:w="23814" w:h="16839" w:orient="landscape" w:code="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MjUyMbIwNjIzMDRR0lEKTi0uzszPAykwrAUAi/jBriwAAAA="/>
  </w:docVars>
  <w:rsids>
    <w:rsidRoot w:val="00D97DBA"/>
    <w:rsid w:val="00002803"/>
    <w:rsid w:val="0003633C"/>
    <w:rsid w:val="005911F4"/>
    <w:rsid w:val="00A74290"/>
    <w:rsid w:val="00B10375"/>
    <w:rsid w:val="00C13583"/>
    <w:rsid w:val="00C57836"/>
    <w:rsid w:val="00CF5075"/>
    <w:rsid w:val="00D97D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E6D166"/>
  <w15:chartTrackingRefBased/>
  <w15:docId w15:val="{14E53CB2-8414-4E2B-AE40-539709819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FDB6D3-2DAD-4CFF-89EA-5954A9CE94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liis Saar</dc:creator>
  <cp:keywords/>
  <dc:description/>
  <cp:lastModifiedBy>Merilii Lätting</cp:lastModifiedBy>
  <cp:revision>2</cp:revision>
  <dcterms:created xsi:type="dcterms:W3CDTF">2022-05-19T09:24:00Z</dcterms:created>
  <dcterms:modified xsi:type="dcterms:W3CDTF">2022-05-19T09:24:00Z</dcterms:modified>
</cp:coreProperties>
</file>